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75B2" w:rsidRDefault="00E575B2">
      <w:pPr>
        <w:rPr>
          <w:noProof/>
        </w:rPr>
      </w:pPr>
    </w:p>
    <w:p w:rsidR="008A6E28" w:rsidRDefault="00E575B2" w:rsidP="00E575B2">
      <w:pPr>
        <w:ind w:left="-993" w:right="-1039"/>
      </w:pPr>
      <w:bookmarkStart w:id="0" w:name="_GoBack"/>
      <w:r>
        <w:rPr>
          <w:noProof/>
        </w:rPr>
        <w:drawing>
          <wp:inline distT="0" distB="0" distL="0" distR="0" wp14:anchorId="4322D951" wp14:editId="782DF20F">
            <wp:extent cx="6967855" cy="8492067"/>
            <wp:effectExtent l="0" t="0" r="444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954" t="10767" r="28793" b="12541"/>
                    <a:stretch/>
                  </pic:blipFill>
                  <pic:spPr bwMode="auto">
                    <a:xfrm>
                      <a:off x="0" y="0"/>
                      <a:ext cx="7000965" cy="8532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8A6E28" w:rsidSect="00E575B2">
      <w:pgSz w:w="11906" w:h="16838"/>
      <w:pgMar w:top="142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yMTM2tjA0MzIztTRU0lEKTi0uzszPAykwrAUAeDc/aiwAAAA="/>
  </w:docVars>
  <w:rsids>
    <w:rsidRoot w:val="00E575B2"/>
    <w:rsid w:val="001D1306"/>
    <w:rsid w:val="005D2831"/>
    <w:rsid w:val="00AA1D98"/>
    <w:rsid w:val="00BE7A68"/>
    <w:rsid w:val="00E57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252F4"/>
  <w15:chartTrackingRefBased/>
  <w15:docId w15:val="{1AC357EF-F496-488E-A9A1-CE624CDC5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 Bhupaal Reddy Madhu Mohan Reddy</dc:creator>
  <cp:keywords/>
  <dc:description/>
  <cp:lastModifiedBy>Hem Bhupaal Reddy Madhu Mohan Reddy</cp:lastModifiedBy>
  <cp:revision>1</cp:revision>
  <dcterms:created xsi:type="dcterms:W3CDTF">2019-04-20T15:05:00Z</dcterms:created>
  <dcterms:modified xsi:type="dcterms:W3CDTF">2019-04-20T15:07:00Z</dcterms:modified>
</cp:coreProperties>
</file>